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D3B5C" w14:textId="77777777" w:rsidR="00EF1B4C" w:rsidRDefault="00EF1B4C">
      <w:pPr>
        <w:spacing w:line="259" w:lineRule="auto"/>
        <w:jc w:val="left"/>
        <w:rPr>
          <w:rFonts w:eastAsiaTheme="majorEastAsia" w:cstheme="majorBidi"/>
          <w:b/>
          <w:color w:val="1F3864" w:themeColor="accent1" w:themeShade="80"/>
          <w:sz w:val="32"/>
          <w:szCs w:val="32"/>
          <w:lang w:bidi="ar-EG"/>
        </w:rPr>
      </w:pPr>
      <w:r>
        <w:br w:type="page"/>
      </w:r>
    </w:p>
    <w:p w14:paraId="26DB1DF4" w14:textId="77777777" w:rsidR="00EF1B4C" w:rsidRDefault="00EF1B4C" w:rsidP="00DE3A46">
      <w:pPr>
        <w:pStyle w:val="Heading5"/>
      </w:pPr>
      <w:bookmarkStart w:id="0" w:name="_Toc107986671"/>
      <w:r>
        <w:t>List of Symbols</w:t>
      </w:r>
      <w:bookmarkEnd w:id="0"/>
    </w:p>
    <w:tbl>
      <w:tblPr>
        <w:tblW w:w="8505" w:type="dxa"/>
        <w:jc w:val="center"/>
        <w:tblLook w:val="01E0" w:firstRow="1" w:lastRow="1" w:firstColumn="1" w:lastColumn="1" w:noHBand="0" w:noVBand="0"/>
      </w:tblPr>
      <w:tblGrid>
        <w:gridCol w:w="1981"/>
        <w:gridCol w:w="6524"/>
      </w:tblGrid>
      <w:tr w:rsidR="00EF1B4C" w:rsidRPr="00771C26" w14:paraId="60B9386E" w14:textId="77777777" w:rsidTr="00702794">
        <w:trPr>
          <w:jc w:val="center"/>
        </w:trPr>
        <w:tc>
          <w:tcPr>
            <w:tcW w:w="1981" w:type="dxa"/>
          </w:tcPr>
          <w:p w14:paraId="3F18D1EA" w14:textId="77777777" w:rsidR="00EF1B4C" w:rsidRPr="00771C26" w:rsidRDefault="00EF1B4C"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3639C14B" w14:textId="77777777" w:rsidR="00EF1B4C" w:rsidRPr="00771C26" w:rsidRDefault="00EF1B4C"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EF1B4C" w:rsidRPr="00771C26" w14:paraId="1FE89BCB" w14:textId="77777777" w:rsidTr="00702794">
        <w:trPr>
          <w:jc w:val="center"/>
        </w:trPr>
        <w:tc>
          <w:tcPr>
            <w:tcW w:w="1981" w:type="dxa"/>
          </w:tcPr>
          <w:p w14:paraId="3CB6BA2A" w14:textId="77777777" w:rsidR="00EF1B4C" w:rsidRPr="00771C26" w:rsidRDefault="00EF1B4C"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4910ADCE" w14:textId="77777777" w:rsidR="00EF1B4C" w:rsidRPr="00771C26" w:rsidRDefault="00EF1B4C"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EF1B4C" w:rsidRPr="00771C26" w14:paraId="125C875B" w14:textId="77777777" w:rsidTr="00702794">
        <w:trPr>
          <w:jc w:val="center"/>
        </w:trPr>
        <w:tc>
          <w:tcPr>
            <w:tcW w:w="1981" w:type="dxa"/>
          </w:tcPr>
          <w:p w14:paraId="39AD7A10" w14:textId="77777777" w:rsidR="00EF1B4C" w:rsidRPr="00771C26" w:rsidRDefault="00EF1B4C"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4F307DF2" w14:textId="77777777" w:rsidR="00EF1B4C" w:rsidRPr="00771C26" w:rsidRDefault="00EF1B4C"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EF1B4C" w:rsidRPr="00771C26" w14:paraId="32B826FF" w14:textId="77777777" w:rsidTr="00702794">
        <w:trPr>
          <w:trHeight w:val="147"/>
          <w:jc w:val="center"/>
        </w:trPr>
        <w:tc>
          <w:tcPr>
            <w:tcW w:w="1981" w:type="dxa"/>
          </w:tcPr>
          <w:p w14:paraId="02C16AC1" w14:textId="77777777" w:rsidR="00EF1B4C" w:rsidRPr="00771C26" w:rsidRDefault="00EF1B4C" w:rsidP="00302054">
            <w:pPr>
              <w:spacing w:after="0" w:line="276" w:lineRule="auto"/>
              <w:rPr>
                <w:color w:val="FF0000"/>
                <w:sz w:val="24"/>
                <w:szCs w:val="24"/>
              </w:rPr>
            </w:pPr>
            <w:r w:rsidRPr="00771C26">
              <w:rPr>
                <w:i/>
                <w:iCs/>
                <w:sz w:val="24"/>
                <w:szCs w:val="24"/>
              </w:rPr>
              <w:t>β</w:t>
            </w:r>
          </w:p>
        </w:tc>
        <w:tc>
          <w:tcPr>
            <w:tcW w:w="6524" w:type="dxa"/>
          </w:tcPr>
          <w:p w14:paraId="51292689" w14:textId="77777777" w:rsidR="00EF1B4C" w:rsidRPr="00771C26" w:rsidRDefault="00EF1B4C" w:rsidP="00302054">
            <w:pPr>
              <w:spacing w:after="0" w:line="276" w:lineRule="auto"/>
              <w:rPr>
                <w:color w:val="FF0000"/>
                <w:sz w:val="24"/>
                <w:szCs w:val="24"/>
              </w:rPr>
            </w:pPr>
            <w:r w:rsidRPr="00771C26">
              <w:rPr>
                <w:sz w:val="24"/>
                <w:szCs w:val="24"/>
              </w:rPr>
              <w:t>Random number of a uniform distribution in the range [0,1].</w:t>
            </w:r>
          </w:p>
        </w:tc>
      </w:tr>
      <w:tr w:rsidR="00EF1B4C" w:rsidRPr="00771C26" w14:paraId="09B4FEC4" w14:textId="77777777" w:rsidTr="00702794">
        <w:trPr>
          <w:jc w:val="center"/>
        </w:trPr>
        <w:tc>
          <w:tcPr>
            <w:tcW w:w="1981" w:type="dxa"/>
          </w:tcPr>
          <w:p w14:paraId="5DBCCB38" w14:textId="77777777" w:rsidR="00EF1B4C" w:rsidRPr="00771C26" w:rsidRDefault="00EF1B4C" w:rsidP="00302054">
            <w:pPr>
              <w:spacing w:after="0" w:line="276" w:lineRule="auto"/>
              <w:rPr>
                <w:i/>
                <w:iCs/>
                <w:color w:val="FF0000"/>
                <w:sz w:val="24"/>
                <w:szCs w:val="24"/>
              </w:rPr>
            </w:pPr>
            <w:r w:rsidRPr="00771C26">
              <w:rPr>
                <w:i/>
                <w:iCs/>
                <w:sz w:val="24"/>
                <w:szCs w:val="24"/>
              </w:rPr>
              <w:t>ε</w:t>
            </w:r>
          </w:p>
        </w:tc>
        <w:tc>
          <w:tcPr>
            <w:tcW w:w="6524" w:type="dxa"/>
          </w:tcPr>
          <w:p w14:paraId="2ECD013B" w14:textId="77777777" w:rsidR="00EF1B4C" w:rsidRPr="00771C26" w:rsidRDefault="00EF1B4C"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EF1B4C" w:rsidRPr="00771C26" w14:paraId="5ADA5925" w14:textId="77777777" w:rsidTr="00702794">
        <w:trPr>
          <w:trHeight w:val="64"/>
          <w:jc w:val="center"/>
        </w:trPr>
        <w:tc>
          <w:tcPr>
            <w:tcW w:w="1981" w:type="dxa"/>
          </w:tcPr>
          <w:p w14:paraId="7F9E5FDE" w14:textId="77777777" w:rsidR="00EF1B4C" w:rsidRPr="00771C26" w:rsidRDefault="00EF1B4C"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79D0D077" w14:textId="77777777" w:rsidR="00EF1B4C" w:rsidRPr="00771C26" w:rsidRDefault="00EF1B4C" w:rsidP="00302054">
            <w:pPr>
              <w:spacing w:after="0" w:line="276" w:lineRule="auto"/>
              <w:rPr>
                <w:sz w:val="24"/>
                <w:szCs w:val="24"/>
              </w:rPr>
            </w:pPr>
            <w:r w:rsidRPr="00771C26">
              <w:rPr>
                <w:sz w:val="24"/>
                <w:szCs w:val="24"/>
              </w:rPr>
              <w:t>The voltage magnitude at each load bus.</w:t>
            </w:r>
          </w:p>
        </w:tc>
      </w:tr>
      <w:tr w:rsidR="00EF1B4C" w:rsidRPr="00771C26" w14:paraId="5B8FF767" w14:textId="77777777" w:rsidTr="00702794">
        <w:trPr>
          <w:trHeight w:val="64"/>
          <w:jc w:val="center"/>
        </w:trPr>
        <w:tc>
          <w:tcPr>
            <w:tcW w:w="1981" w:type="dxa"/>
          </w:tcPr>
          <w:p w14:paraId="059ABA49" w14:textId="77777777" w:rsidR="00EF1B4C" w:rsidRPr="00771C26" w:rsidRDefault="00EF1B4C"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1BE92DD5" w14:textId="77777777" w:rsidR="00EF1B4C" w:rsidRPr="00771C26" w:rsidRDefault="00EF1B4C" w:rsidP="00302054">
            <w:pPr>
              <w:spacing w:after="0" w:line="276" w:lineRule="auto"/>
              <w:rPr>
                <w:sz w:val="24"/>
                <w:szCs w:val="24"/>
              </w:rPr>
            </w:pPr>
            <w:r w:rsidRPr="00771C26">
              <w:rPr>
                <w:sz w:val="24"/>
                <w:szCs w:val="24"/>
              </w:rPr>
              <w:t>The minimum and maximum limits of load bus voltage, respectively.</w:t>
            </w:r>
          </w:p>
        </w:tc>
      </w:tr>
      <w:tr w:rsidR="00EF1B4C" w:rsidRPr="00771C26" w14:paraId="135749AA" w14:textId="77777777" w:rsidTr="00702794">
        <w:trPr>
          <w:trHeight w:val="64"/>
          <w:jc w:val="center"/>
        </w:trPr>
        <w:tc>
          <w:tcPr>
            <w:tcW w:w="1981" w:type="dxa"/>
          </w:tcPr>
          <w:p w14:paraId="3D131F02" w14:textId="77777777" w:rsidR="00EF1B4C" w:rsidRPr="00771C26" w:rsidRDefault="00EF1B4C"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21995B7B" w14:textId="77777777" w:rsidR="00EF1B4C" w:rsidRPr="00771C26" w:rsidRDefault="00EF1B4C" w:rsidP="00302054">
            <w:pPr>
              <w:spacing w:after="0" w:line="276" w:lineRule="auto"/>
              <w:rPr>
                <w:sz w:val="24"/>
                <w:szCs w:val="24"/>
              </w:rPr>
            </w:pPr>
            <w:r w:rsidRPr="00771C26">
              <w:rPr>
                <w:sz w:val="24"/>
                <w:szCs w:val="24"/>
              </w:rPr>
              <w:t>The overall power factor at substation.</w:t>
            </w:r>
          </w:p>
        </w:tc>
      </w:tr>
      <w:tr w:rsidR="00EF1B4C" w:rsidRPr="00771C26" w14:paraId="7C8EABB4" w14:textId="77777777" w:rsidTr="00702794">
        <w:trPr>
          <w:trHeight w:val="64"/>
          <w:jc w:val="center"/>
        </w:trPr>
        <w:tc>
          <w:tcPr>
            <w:tcW w:w="1981" w:type="dxa"/>
          </w:tcPr>
          <w:p w14:paraId="16B1B948" w14:textId="77777777" w:rsidR="00EF1B4C" w:rsidRPr="00771C26" w:rsidRDefault="00EF1B4C"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3B1DAD50" w14:textId="77777777" w:rsidR="00EF1B4C" w:rsidRPr="00771C26" w:rsidRDefault="00EF1B4C" w:rsidP="00302054">
            <w:pPr>
              <w:spacing w:after="0" w:line="276" w:lineRule="auto"/>
              <w:rPr>
                <w:sz w:val="24"/>
                <w:szCs w:val="24"/>
              </w:rPr>
            </w:pPr>
            <w:r w:rsidRPr="00771C26">
              <w:rPr>
                <w:sz w:val="24"/>
                <w:szCs w:val="24"/>
              </w:rPr>
              <w:t>The minimum limit of overall power factor at substation.</w:t>
            </w:r>
          </w:p>
        </w:tc>
      </w:tr>
      <w:tr w:rsidR="00EF1B4C" w:rsidRPr="00771C26" w14:paraId="551C577F" w14:textId="77777777" w:rsidTr="00702794">
        <w:trPr>
          <w:trHeight w:val="64"/>
          <w:jc w:val="center"/>
        </w:trPr>
        <w:tc>
          <w:tcPr>
            <w:tcW w:w="1981" w:type="dxa"/>
          </w:tcPr>
          <w:p w14:paraId="085E09D6" w14:textId="77777777" w:rsidR="00EF1B4C" w:rsidRPr="00771C26" w:rsidRDefault="00EF1B4C"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1AAC0A85" w14:textId="77777777" w:rsidR="00EF1B4C" w:rsidRPr="00771C26" w:rsidRDefault="00EF1B4C" w:rsidP="00302054">
            <w:pPr>
              <w:spacing w:after="0" w:line="276" w:lineRule="auto"/>
              <w:rPr>
                <w:sz w:val="24"/>
                <w:szCs w:val="24"/>
              </w:rPr>
            </w:pPr>
            <w:r w:rsidRPr="00771C26">
              <w:rPr>
                <w:sz w:val="24"/>
                <w:szCs w:val="24"/>
              </w:rPr>
              <w:t>The optimal number of capacitors placement.</w:t>
            </w:r>
          </w:p>
        </w:tc>
      </w:tr>
      <w:tr w:rsidR="00EF1B4C" w:rsidRPr="00771C26" w14:paraId="5C688BE4" w14:textId="77777777" w:rsidTr="00702794">
        <w:trPr>
          <w:trHeight w:val="64"/>
          <w:jc w:val="center"/>
        </w:trPr>
        <w:tc>
          <w:tcPr>
            <w:tcW w:w="1981" w:type="dxa"/>
          </w:tcPr>
          <w:p w14:paraId="3B559268" w14:textId="77777777" w:rsidR="00EF1B4C" w:rsidRPr="00771C26" w:rsidRDefault="00EF1B4C"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5CDE6F81" w14:textId="77777777" w:rsidR="00EF1B4C" w:rsidRPr="00771C26" w:rsidRDefault="00EF1B4C" w:rsidP="00302054">
            <w:pPr>
              <w:spacing w:after="0" w:line="276" w:lineRule="auto"/>
              <w:rPr>
                <w:sz w:val="24"/>
                <w:szCs w:val="24"/>
              </w:rPr>
            </w:pPr>
            <w:r w:rsidRPr="00771C26">
              <w:rPr>
                <w:sz w:val="24"/>
                <w:szCs w:val="24"/>
              </w:rPr>
              <w:t>The maximum number of possible locations of capacitors.</w:t>
            </w:r>
          </w:p>
        </w:tc>
      </w:tr>
      <w:tr w:rsidR="00EF1B4C" w:rsidRPr="00771C26" w14:paraId="6172FFB1" w14:textId="77777777" w:rsidTr="00702794">
        <w:trPr>
          <w:trHeight w:val="64"/>
          <w:jc w:val="center"/>
        </w:trPr>
        <w:tc>
          <w:tcPr>
            <w:tcW w:w="1981" w:type="dxa"/>
          </w:tcPr>
          <w:p w14:paraId="31CB967A" w14:textId="77777777" w:rsidR="00EF1B4C" w:rsidRPr="00771C26" w:rsidRDefault="00EF1B4C"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6A588854" w14:textId="77777777" w:rsidR="00EF1B4C" w:rsidRPr="00771C26" w:rsidRDefault="00EF1B4C" w:rsidP="00302054">
            <w:pPr>
              <w:spacing w:after="0" w:line="276" w:lineRule="auto"/>
              <w:rPr>
                <w:sz w:val="24"/>
                <w:szCs w:val="24"/>
              </w:rPr>
            </w:pPr>
            <w:r w:rsidRPr="00771C26">
              <w:rPr>
                <w:sz w:val="24"/>
                <w:szCs w:val="24"/>
              </w:rPr>
              <w:t>The optimal number of distributed generations (DGs).</w:t>
            </w:r>
          </w:p>
        </w:tc>
      </w:tr>
      <w:tr w:rsidR="00EF1B4C" w:rsidRPr="00771C26" w14:paraId="50F407D4" w14:textId="77777777" w:rsidTr="00702794">
        <w:trPr>
          <w:trHeight w:val="64"/>
          <w:jc w:val="center"/>
        </w:trPr>
        <w:tc>
          <w:tcPr>
            <w:tcW w:w="1981" w:type="dxa"/>
          </w:tcPr>
          <w:p w14:paraId="13C808D6" w14:textId="77777777" w:rsidR="00EF1B4C" w:rsidRPr="00771C26" w:rsidRDefault="00EF1B4C"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7C07C3EB" w14:textId="77777777" w:rsidR="00EF1B4C" w:rsidRPr="00771C26" w:rsidRDefault="00EF1B4C" w:rsidP="00302054">
            <w:pPr>
              <w:spacing w:after="0" w:line="276" w:lineRule="auto"/>
              <w:rPr>
                <w:sz w:val="24"/>
                <w:szCs w:val="24"/>
              </w:rPr>
            </w:pPr>
            <w:r w:rsidRPr="00771C26">
              <w:rPr>
                <w:sz w:val="24"/>
                <w:szCs w:val="24"/>
              </w:rPr>
              <w:t>The maximum number of possible locations of DGs.</w:t>
            </w:r>
          </w:p>
        </w:tc>
      </w:tr>
      <w:tr w:rsidR="00EF1B4C" w:rsidRPr="00771C26" w14:paraId="42EF941D" w14:textId="77777777" w:rsidTr="00702794">
        <w:trPr>
          <w:trHeight w:val="64"/>
          <w:jc w:val="center"/>
        </w:trPr>
        <w:tc>
          <w:tcPr>
            <w:tcW w:w="1981" w:type="dxa"/>
          </w:tcPr>
          <w:p w14:paraId="3CDD3ACA" w14:textId="77777777" w:rsidR="00EF1B4C" w:rsidRPr="00771C26" w:rsidRDefault="00EF1B4C"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0E252B02" w14:textId="77777777" w:rsidR="00EF1B4C" w:rsidRPr="00771C26" w:rsidRDefault="00EF1B4C"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EF1B4C" w:rsidRPr="00771C26" w14:paraId="18F999AF" w14:textId="77777777" w:rsidTr="00702794">
        <w:trPr>
          <w:trHeight w:val="64"/>
          <w:jc w:val="center"/>
        </w:trPr>
        <w:tc>
          <w:tcPr>
            <w:tcW w:w="1981" w:type="dxa"/>
          </w:tcPr>
          <w:p w14:paraId="7C11F2B3" w14:textId="77777777" w:rsidR="00EF1B4C" w:rsidRPr="00771C26" w:rsidRDefault="00EF1B4C"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5798B8E2" w14:textId="77777777" w:rsidR="00EF1B4C" w:rsidRPr="00771C26" w:rsidRDefault="00EF1B4C" w:rsidP="00302054">
            <w:pPr>
              <w:spacing w:after="0" w:line="276" w:lineRule="auto"/>
              <w:rPr>
                <w:sz w:val="24"/>
                <w:szCs w:val="24"/>
              </w:rPr>
            </w:pPr>
            <w:r w:rsidRPr="00771C26">
              <w:rPr>
                <w:sz w:val="24"/>
                <w:szCs w:val="24"/>
              </w:rPr>
              <w:t>The total active power injection by DGs.</w:t>
            </w:r>
          </w:p>
        </w:tc>
      </w:tr>
      <w:tr w:rsidR="00EF1B4C" w:rsidRPr="00771C26" w14:paraId="67E50DAA" w14:textId="77777777" w:rsidTr="00702794">
        <w:trPr>
          <w:trHeight w:val="64"/>
          <w:jc w:val="center"/>
        </w:trPr>
        <w:tc>
          <w:tcPr>
            <w:tcW w:w="1981" w:type="dxa"/>
          </w:tcPr>
          <w:p w14:paraId="3A899169" w14:textId="77777777" w:rsidR="00EF1B4C" w:rsidRPr="00771C26" w:rsidRDefault="00EF1B4C"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4A9C43E2" w14:textId="77777777" w:rsidR="00EF1B4C" w:rsidRPr="00771C26" w:rsidRDefault="00EF1B4C" w:rsidP="00302054">
            <w:pPr>
              <w:spacing w:after="0" w:line="276" w:lineRule="auto"/>
              <w:rPr>
                <w:sz w:val="24"/>
                <w:szCs w:val="24"/>
              </w:rPr>
            </w:pPr>
            <w:r w:rsidRPr="00771C26">
              <w:rPr>
                <w:sz w:val="24"/>
                <w:szCs w:val="24"/>
              </w:rPr>
              <w:t>The total reactive power injection by DGs.</w:t>
            </w:r>
          </w:p>
        </w:tc>
      </w:tr>
      <w:tr w:rsidR="00EF1B4C" w:rsidRPr="00771C26" w14:paraId="35E47ADC" w14:textId="77777777" w:rsidTr="00702794">
        <w:trPr>
          <w:trHeight w:val="64"/>
          <w:jc w:val="center"/>
        </w:trPr>
        <w:tc>
          <w:tcPr>
            <w:tcW w:w="1981" w:type="dxa"/>
          </w:tcPr>
          <w:p w14:paraId="594A276C" w14:textId="77777777" w:rsidR="00EF1B4C" w:rsidRPr="00771C26" w:rsidRDefault="00EF1B4C"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0CD72CF5" w14:textId="77777777" w:rsidR="00EF1B4C" w:rsidRPr="00771C26" w:rsidRDefault="00EF1B4C" w:rsidP="00302054">
            <w:pPr>
              <w:spacing w:after="0" w:line="276" w:lineRule="auto"/>
              <w:rPr>
                <w:sz w:val="24"/>
                <w:szCs w:val="24"/>
              </w:rPr>
            </w:pPr>
            <w:r w:rsidRPr="00771C26">
              <w:rPr>
                <w:sz w:val="24"/>
                <w:szCs w:val="24"/>
              </w:rPr>
              <w:t>The total active power load in kW.</w:t>
            </w:r>
          </w:p>
        </w:tc>
      </w:tr>
      <w:tr w:rsidR="00EF1B4C" w:rsidRPr="00771C26" w14:paraId="10298B28" w14:textId="77777777" w:rsidTr="00702794">
        <w:trPr>
          <w:trHeight w:val="64"/>
          <w:jc w:val="center"/>
        </w:trPr>
        <w:tc>
          <w:tcPr>
            <w:tcW w:w="1981" w:type="dxa"/>
          </w:tcPr>
          <w:p w14:paraId="194A2B2E" w14:textId="77777777" w:rsidR="00EF1B4C" w:rsidRPr="00771C26" w:rsidRDefault="00EF1B4C"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4D6754B5" w14:textId="77777777" w:rsidR="00EF1B4C" w:rsidRPr="00771C26" w:rsidRDefault="00EF1B4C" w:rsidP="00302054">
            <w:pPr>
              <w:spacing w:after="0" w:line="276" w:lineRule="auto"/>
              <w:rPr>
                <w:sz w:val="24"/>
                <w:szCs w:val="24"/>
              </w:rPr>
            </w:pPr>
            <w:r w:rsidRPr="00771C26">
              <w:rPr>
                <w:sz w:val="24"/>
                <w:szCs w:val="24"/>
              </w:rPr>
              <w:t>The total reactive power load in kvar.</w:t>
            </w:r>
          </w:p>
        </w:tc>
      </w:tr>
      <w:tr w:rsidR="00EF1B4C" w:rsidRPr="00771C26" w14:paraId="0A582446" w14:textId="77777777" w:rsidTr="00702794">
        <w:trPr>
          <w:trHeight w:val="64"/>
          <w:jc w:val="center"/>
        </w:trPr>
        <w:tc>
          <w:tcPr>
            <w:tcW w:w="1981" w:type="dxa"/>
          </w:tcPr>
          <w:p w14:paraId="24CC4A7C" w14:textId="77777777" w:rsidR="00EF1B4C" w:rsidRPr="00771C26" w:rsidRDefault="00EF1B4C"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4C523F6D" w14:textId="77777777" w:rsidR="00EF1B4C" w:rsidRPr="00771C26" w:rsidRDefault="00EF1B4C"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EF1B4C" w:rsidRPr="00771C26" w14:paraId="5B8FA81F" w14:textId="77777777" w:rsidTr="00702794">
        <w:trPr>
          <w:trHeight w:val="64"/>
          <w:jc w:val="center"/>
        </w:trPr>
        <w:tc>
          <w:tcPr>
            <w:tcW w:w="1981" w:type="dxa"/>
          </w:tcPr>
          <w:p w14:paraId="72744594" w14:textId="77777777" w:rsidR="00EF1B4C" w:rsidRPr="00771C26" w:rsidRDefault="00EF1B4C"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719E28C9" w14:textId="77777777" w:rsidR="00EF1B4C" w:rsidRPr="00771C26" w:rsidRDefault="00EF1B4C"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EF1B4C" w:rsidRPr="00771C26" w14:paraId="70753409" w14:textId="77777777" w:rsidTr="00702794">
        <w:trPr>
          <w:trHeight w:val="64"/>
          <w:jc w:val="center"/>
        </w:trPr>
        <w:tc>
          <w:tcPr>
            <w:tcW w:w="1981" w:type="dxa"/>
          </w:tcPr>
          <w:p w14:paraId="313185E7" w14:textId="77777777" w:rsidR="00EF1B4C" w:rsidRPr="00771C26" w:rsidRDefault="00EF1B4C"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53EAC42F" w14:textId="77777777" w:rsidR="00EF1B4C" w:rsidRPr="00771C26" w:rsidRDefault="00EF1B4C" w:rsidP="00302054">
            <w:pPr>
              <w:spacing w:after="0" w:line="276" w:lineRule="auto"/>
              <w:rPr>
                <w:sz w:val="24"/>
                <w:szCs w:val="24"/>
              </w:rPr>
            </w:pPr>
            <w:r w:rsidRPr="00771C26">
              <w:rPr>
                <w:sz w:val="24"/>
                <w:szCs w:val="24"/>
              </w:rPr>
              <w:t>The total power loss.</w:t>
            </w:r>
          </w:p>
        </w:tc>
      </w:tr>
      <w:tr w:rsidR="00EF1B4C" w:rsidRPr="00771C26" w14:paraId="2EB4F193" w14:textId="77777777" w:rsidTr="00702794">
        <w:trPr>
          <w:trHeight w:val="64"/>
          <w:jc w:val="center"/>
        </w:trPr>
        <w:tc>
          <w:tcPr>
            <w:tcW w:w="1981" w:type="dxa"/>
          </w:tcPr>
          <w:p w14:paraId="5B5A2BDD" w14:textId="77777777" w:rsidR="00EF1B4C" w:rsidRPr="00771C26" w:rsidRDefault="00EF1B4C"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2D519B06" w14:textId="77777777" w:rsidR="00EF1B4C" w:rsidRPr="00771C26" w:rsidRDefault="00EF1B4C" w:rsidP="00302054">
            <w:pPr>
              <w:spacing w:after="0" w:line="276" w:lineRule="auto"/>
              <w:rPr>
                <w:sz w:val="24"/>
                <w:szCs w:val="24"/>
              </w:rPr>
            </w:pPr>
            <w:r w:rsidRPr="00771C26">
              <w:rPr>
                <w:sz w:val="24"/>
                <w:szCs w:val="24"/>
              </w:rPr>
              <w:t>The total capacitor banks reactive power.</w:t>
            </w:r>
          </w:p>
        </w:tc>
      </w:tr>
      <w:tr w:rsidR="00EF1B4C" w:rsidRPr="00771C26" w14:paraId="406A4F03" w14:textId="77777777" w:rsidTr="00702794">
        <w:trPr>
          <w:trHeight w:val="64"/>
          <w:jc w:val="center"/>
        </w:trPr>
        <w:tc>
          <w:tcPr>
            <w:tcW w:w="1981" w:type="dxa"/>
          </w:tcPr>
          <w:p w14:paraId="6EA45750" w14:textId="77777777" w:rsidR="00EF1B4C" w:rsidRPr="00771C26" w:rsidRDefault="00EF1B4C"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31B679C5" w14:textId="77777777" w:rsidR="00EF1B4C" w:rsidRPr="00771C26" w:rsidRDefault="00EF1B4C"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EF1B4C" w:rsidRPr="00771C26" w14:paraId="2E739309" w14:textId="77777777" w:rsidTr="00702794">
        <w:trPr>
          <w:trHeight w:val="64"/>
          <w:jc w:val="center"/>
        </w:trPr>
        <w:tc>
          <w:tcPr>
            <w:tcW w:w="1981" w:type="dxa"/>
          </w:tcPr>
          <w:p w14:paraId="4965F4C4" w14:textId="77777777" w:rsidR="00EF1B4C" w:rsidRPr="00771C26" w:rsidRDefault="00EF1B4C"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676BD266" w14:textId="77777777" w:rsidR="00EF1B4C" w:rsidRPr="00771C26" w:rsidRDefault="00EF1B4C"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EF1B4C" w:rsidRPr="00771C26" w14:paraId="76FBBB47" w14:textId="77777777" w:rsidTr="00702794">
        <w:trPr>
          <w:trHeight w:val="64"/>
          <w:jc w:val="center"/>
        </w:trPr>
        <w:tc>
          <w:tcPr>
            <w:tcW w:w="1981" w:type="dxa"/>
          </w:tcPr>
          <w:p w14:paraId="22DC7D0A" w14:textId="77777777" w:rsidR="00EF1B4C" w:rsidRPr="00771C26" w:rsidRDefault="00EF1B4C"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7FB5A805" w14:textId="77777777" w:rsidR="00EF1B4C" w:rsidRPr="00771C26" w:rsidRDefault="00EF1B4C"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EF1B4C" w:rsidRPr="00771C26" w14:paraId="331712FD" w14:textId="77777777" w:rsidTr="00702794">
        <w:trPr>
          <w:trHeight w:val="64"/>
          <w:jc w:val="center"/>
        </w:trPr>
        <w:tc>
          <w:tcPr>
            <w:tcW w:w="1981" w:type="dxa"/>
          </w:tcPr>
          <w:p w14:paraId="324C8F8D" w14:textId="77777777" w:rsidR="00EF1B4C" w:rsidRPr="00771C26" w:rsidRDefault="00EF1B4C"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3E2BD855" w14:textId="77777777" w:rsidR="00EF1B4C" w:rsidRPr="00771C26" w:rsidRDefault="00EF1B4C"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EF1B4C" w:rsidRPr="00771C26" w14:paraId="56C620C0" w14:textId="77777777" w:rsidTr="00702794">
        <w:trPr>
          <w:jc w:val="center"/>
        </w:trPr>
        <w:tc>
          <w:tcPr>
            <w:tcW w:w="1981" w:type="dxa"/>
          </w:tcPr>
          <w:p w14:paraId="17405326" w14:textId="77777777" w:rsidR="00EF1B4C" w:rsidRPr="00771C26" w:rsidRDefault="00EF1B4C"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19C2871D" w14:textId="77777777" w:rsidR="00EF1B4C" w:rsidRPr="00771C26" w:rsidRDefault="00EF1B4C"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EF1B4C" w:rsidRPr="00771C26" w14:paraId="123FC106" w14:textId="77777777" w:rsidTr="00702794">
        <w:trPr>
          <w:jc w:val="center"/>
        </w:trPr>
        <w:tc>
          <w:tcPr>
            <w:tcW w:w="1981" w:type="dxa"/>
          </w:tcPr>
          <w:p w14:paraId="09E34EF4" w14:textId="77777777" w:rsidR="00EF1B4C" w:rsidRPr="00771C26" w:rsidRDefault="00EF1B4C"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70589B03" w14:textId="77777777" w:rsidR="00EF1B4C" w:rsidRPr="00771C26" w:rsidRDefault="00EF1B4C"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32DCAB44" w14:textId="77777777" w:rsidR="00EF1B4C" w:rsidRPr="003706FC" w:rsidRDefault="00EF1B4C"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EF1B4C"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56A3305C" w14:textId="77777777" w:rsidR="00EF1B4C" w:rsidRDefault="00EF1B4C">
      <w:pPr>
        <w:spacing w:line="259" w:lineRule="auto"/>
        <w:jc w:val="left"/>
        <w:rPr>
          <w:color w:val="FFFFFF" w:themeColor="background1"/>
          <w:highlight w:val="lightGray"/>
        </w:rPr>
      </w:pPr>
      <w:bookmarkStart w:id="4" w:name="_Toc107514257"/>
    </w:p>
    <w:p w14:paraId="4D831F66" w14:textId="77777777" w:rsidR="00EF1B4C" w:rsidRDefault="00EF1B4C">
      <w:pPr>
        <w:spacing w:line="259" w:lineRule="auto"/>
        <w:jc w:val="left"/>
        <w:rPr>
          <w:color w:val="FFFFFF" w:themeColor="background1"/>
          <w:highlight w:val="lightGray"/>
        </w:rPr>
      </w:pPr>
      <w:r w:rsidRPr="006A57FB">
        <w:rPr>
          <w:noProof/>
          <w:color w:val="FFFFFF" w:themeColor="background1"/>
          <w:highlight w:val="lightGray"/>
        </w:rPr>
        <mc:AlternateContent>
          <mc:Choice Requires="wps">
            <w:drawing>
              <wp:anchor distT="45720" distB="45720" distL="114300" distR="114300" simplePos="0" relativeHeight="251915264" behindDoc="0" locked="0" layoutInCell="1" allowOverlap="1" wp14:anchorId="110E9B74" wp14:editId="786E5CAC">
                <wp:simplePos x="0" y="0"/>
                <wp:positionH relativeFrom="margin">
                  <wp:posOffset>1469390</wp:posOffset>
                </wp:positionH>
                <wp:positionV relativeFrom="paragraph">
                  <wp:posOffset>3296285</wp:posOffset>
                </wp:positionV>
                <wp:extent cx="3012440" cy="244919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2449195"/>
                        </a:xfrm>
                        <a:prstGeom prst="rect">
                          <a:avLst/>
                        </a:prstGeom>
                        <a:noFill/>
                        <a:ln w="9525">
                          <a:noFill/>
                          <a:miter lim="800000"/>
                          <a:headEnd/>
                          <a:tailEnd/>
                        </a:ln>
                      </wps:spPr>
                      <wps:txbx>
                        <w:txbxContent>
                          <w:p w14:paraId="6E1024D9" w14:textId="77777777" w:rsidR="00EF1B4C" w:rsidRDefault="00EF1B4C">
                            <w:pPr>
                              <w:rPr>
                                <w:sz w:val="112"/>
                                <w:szCs w:val="108"/>
                              </w:rPr>
                            </w:pPr>
                            <w:r w:rsidRPr="006A57FB">
                              <w:rPr>
                                <w:sz w:val="112"/>
                                <w:szCs w:val="108"/>
                              </w:rPr>
                              <w:t>Chapter 1</w:t>
                            </w:r>
                          </w:p>
                          <w:p w14:paraId="7C629BBA" w14:textId="77777777" w:rsidR="00EF1B4C" w:rsidRPr="006A57FB" w:rsidRDefault="00EF1B4C">
                            <w:pPr>
                              <w:rPr>
                                <w:sz w:val="112"/>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0E9B74" id="_x0000_t202" coordsize="21600,21600" o:spt="202" path="m,l,21600r21600,l21600,xe">
                <v:stroke joinstyle="miter"/>
                <v:path gradientshapeok="t" o:connecttype="rect"/>
              </v:shapetype>
              <v:shape id="Text Box 2" o:spid="_x0000_s1026" type="#_x0000_t202" style="position:absolute;margin-left:115.7pt;margin-top:259.55pt;width:237.2pt;height:192.85pt;z-index:251915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JfQ9gEAAM4DAAAOAAAAZHJzL2Uyb0RvYy54bWysU9uO0zAQfUfiHyy/0ySlhW3UdLXssghp&#10;uUgLH+A6TmNhe8zYbVK+nrHT7VbwhsiDNc7YZ+acOV5fj9awg8KgwTW8mpWcKSeh1W7X8O/f7l9d&#10;cRaicK0w4FTDjyrw683LF+vB12oOPZhWISMQF+rBN7yP0ddFEWSvrAgz8MpRsgO0ItIWd0WLYiB0&#10;a4p5Wb4pBsDWI0gVAv29m5J8k/G7Tsn4peuCisw0nHqLecW8btNabNai3qHwvZanNsQ/dGGFdlT0&#10;DHUnomB71H9BWS0RAnRxJsEW0HVaqsyB2FTlH2wee+FV5kLiBH+WKfw/WPn58Oi/IovjOxhpgJlE&#10;8A8gfwTm4LYXbqduEGHolWipcJUkKwYf6tPVJHWoQwLZDp+gpSGLfYQMNHZokyrEkxE6DeB4Fl2N&#10;kUn6+bqs5osFpSTlKFpVq2WuIeqn6x5D/KDAshQ0HGmqGV4cHkJM7Yj66Uiq5uBeG5MnaxwbGr5a&#10;zpf5wkXG6kjGM9o2/KpM32SFxPK9a/PlKLSZYipg3Il2YjpxjuN2pIOJ/hbaIwmAMBmMHgQFPeAv&#10;zgYyV8PDz71AxZn56EjEVZUZx7xZLN/OiT5eZraXGeEkQTU8cjaFtzE7eOJ6Q2J3Osvw3MmpVzJN&#10;Vudk8OTKy30+9fwMN78BAAD//wMAUEsDBBQABgAIAAAAIQBFpm9A3wAAAAsBAAAPAAAAZHJzL2Rv&#10;d25yZXYueG1sTI/BTsMwEETvSPyDtUjcqJ2S0CZkUyEQV1ALReLmxm4SEa+j2G3C37Oc4Ljap5k3&#10;5WZ2vTjbMXSeEJKFAmGp9qajBuH97flmDSJETUb3nizCtw2wqS4vSl0YP9HWnnexERxCodAIbYxD&#10;IWWoW+t0WPjBEv+OfnQ68jk20ox64nDXy6VSd9Lpjrih1YN9bG39tTs5hP3L8fMjVa/Nk8uGyc9K&#10;kssl4vXV/HAPIto5/sHwq8/qULHTwZ/IBNEjLG+TlFGELMkTEEysVMZjDgi5Stcgq1L+31D9AAAA&#10;//8DAFBLAQItABQABgAIAAAAIQC2gziS/gAAAOEBAAATAAAAAAAAAAAAAAAAAAAAAABbQ29udGVu&#10;dF9UeXBlc10ueG1sUEsBAi0AFAAGAAgAAAAhADj9If/WAAAAlAEAAAsAAAAAAAAAAAAAAAAALwEA&#10;AF9yZWxzLy5yZWxzUEsBAi0AFAAGAAgAAAAhAP3sl9D2AQAAzgMAAA4AAAAAAAAAAAAAAAAALgIA&#10;AGRycy9lMm9Eb2MueG1sUEsBAi0AFAAGAAgAAAAhAEWmb0DfAAAACwEAAA8AAAAAAAAAAAAAAAAA&#10;UAQAAGRycy9kb3ducmV2LnhtbFBLBQYAAAAABAAEAPMAAABcBQAAAAA=&#10;" filled="f" stroked="f">
                <v:textbox>
                  <w:txbxContent>
                    <w:p w14:paraId="6E1024D9" w14:textId="77777777" w:rsidR="00EF1B4C" w:rsidRDefault="00EF1B4C">
                      <w:pPr>
                        <w:rPr>
                          <w:sz w:val="112"/>
                          <w:szCs w:val="108"/>
                        </w:rPr>
                      </w:pPr>
                      <w:r w:rsidRPr="006A57FB">
                        <w:rPr>
                          <w:sz w:val="112"/>
                          <w:szCs w:val="108"/>
                        </w:rPr>
                        <w:t>Chapter 1</w:t>
                      </w:r>
                    </w:p>
                    <w:p w14:paraId="7C629BBA" w14:textId="77777777" w:rsidR="00EF1B4C" w:rsidRPr="006A57FB" w:rsidRDefault="00EF1B4C">
                      <w:pPr>
                        <w:rPr>
                          <w:sz w:val="112"/>
                          <w:szCs w:val="108"/>
                        </w:rPr>
                      </w:pPr>
                    </w:p>
                  </w:txbxContent>
                </v:textbox>
                <w10:wrap type="square" anchorx="margin"/>
              </v:shape>
            </w:pict>
          </mc:Fallback>
        </mc:AlternateContent>
      </w:r>
      <w:r>
        <w:rPr>
          <w:color w:val="FFFFFF" w:themeColor="background1"/>
          <w:highlight w:val="lightGray"/>
        </w:rPr>
        <w:br w:type="page"/>
      </w:r>
    </w:p>
    <w:p w14:paraId="3A586E10" w14:textId="77777777" w:rsidR="00EF1B4C" w:rsidRDefault="00EF1B4C">
      <w:pPr>
        <w:spacing w:line="259" w:lineRule="auto"/>
        <w:jc w:val="left"/>
        <w:rPr>
          <w:color w:val="FFFFFF" w:themeColor="background1"/>
          <w:highlight w:val="lightGray"/>
        </w:rPr>
        <w:sectPr w:rsidR="00EF1B4C" w:rsidSect="0064087B">
          <w:footerReference w:type="default" r:id="rId7"/>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pgNumType w:start="1"/>
          <w:cols w:space="720"/>
          <w:docGrid w:linePitch="360"/>
        </w:sectPr>
      </w:pPr>
    </w:p>
    <w:p w14:paraId="6D8325C4" w14:textId="77777777" w:rsidR="00EF1B4C" w:rsidRDefault="00EF1B4C">
      <w:pPr>
        <w:spacing w:line="259" w:lineRule="auto"/>
        <w:jc w:val="left"/>
        <w:rPr>
          <w:rFonts w:eastAsiaTheme="majorEastAsia" w:cstheme="majorBidi"/>
          <w:b/>
          <w:color w:val="FFFFFF" w:themeColor="background1"/>
          <w:sz w:val="32"/>
          <w:szCs w:val="32"/>
          <w:highlight w:val="lightGray"/>
          <w:lang w:bidi="ar-EG"/>
        </w:rPr>
        <w:sectPr w:rsidR="00EF1B4C" w:rsidSect="00CB1C34">
          <w:footerReference w:type="default" r:id="rId8"/>
          <w:type w:val="continuous"/>
          <w:pgSz w:w="12240" w:h="15840"/>
          <w:pgMar w:top="1440" w:right="1440" w:bottom="1440" w:left="1440" w:header="720" w:footer="720" w:gutter="0"/>
          <w:pgNumType w:start="1"/>
          <w:cols w:space="720"/>
          <w:docGrid w:linePitch="360"/>
        </w:sectPr>
      </w:pPr>
    </w:p>
    <w:p w14:paraId="5B4CB4C1" w14:textId="77777777" w:rsidR="00EF1B4C" w:rsidRPr="00AA3416" w:rsidRDefault="00EF1B4C" w:rsidP="0037318B">
      <w:pPr>
        <w:pStyle w:val="Heading1"/>
        <w:spacing w:line="259" w:lineRule="auto"/>
        <w:jc w:val="center"/>
      </w:pPr>
      <w:bookmarkStart w:id="5" w:name="_Hlk107901844"/>
      <w:bookmarkStart w:id="6" w:name="_Toc107986672"/>
      <w:r w:rsidRPr="00AA3416">
        <w:t>Introduction</w:t>
      </w:r>
      <w:bookmarkEnd w:id="1"/>
      <w:bookmarkEnd w:id="2"/>
      <w:bookmarkEnd w:id="3"/>
      <w:bookmarkEnd w:id="4"/>
      <w:bookmarkEnd w:id="6"/>
    </w:p>
    <w:p w14:paraId="28BF4753" w14:textId="77777777" w:rsidR="00EF1B4C" w:rsidRPr="00BC007A" w:rsidRDefault="00EF1B4C" w:rsidP="0037318B">
      <w:pPr>
        <w:pStyle w:val="Heading2"/>
        <w:spacing w:line="259" w:lineRule="auto"/>
        <w:jc w:val="left"/>
      </w:pPr>
      <w:bookmarkStart w:id="7" w:name="_Toc101814648"/>
      <w:bookmarkStart w:id="8" w:name="_Toc101814774"/>
      <w:bookmarkStart w:id="9" w:name="_Toc107514258"/>
      <w:bookmarkStart w:id="10" w:name="_Toc107986673"/>
      <w:bookmarkEnd w:id="5"/>
      <w:r w:rsidRPr="00BC007A">
        <w:t>General</w:t>
      </w:r>
      <w:bookmarkEnd w:id="7"/>
      <w:bookmarkEnd w:id="8"/>
      <w:bookmarkEnd w:id="9"/>
      <w:bookmarkEnd w:id="10"/>
    </w:p>
    <w:p w14:paraId="4D20149E" w14:textId="77777777" w:rsidR="00EF1B4C" w:rsidRPr="00BC007A" w:rsidRDefault="00EF1B4C"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62C3C697" w14:textId="77777777" w:rsidR="00EF1B4C" w:rsidRPr="00BC007A" w:rsidRDefault="00EF1B4C"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0BA67CDB" w14:textId="77777777" w:rsidR="00EF1B4C" w:rsidRPr="00BC007A" w:rsidRDefault="00EF1B4C"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0D10838D" w14:textId="77777777" w:rsidR="00EF1B4C" w:rsidRPr="00BC007A" w:rsidRDefault="00EF1B4C"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4D936F38" w14:textId="77777777" w:rsidR="00EF1B4C" w:rsidRDefault="00EF1B4C"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One of the population-based optimization techniques</w:t>
      </w:r>
      <w:r>
        <w:rPr>
          <w:szCs w:val="26"/>
        </w:rPr>
        <w:t xml:space="preserve"> </w:t>
      </w:r>
      <w:r w:rsidRPr="00BC007A">
        <w:rPr>
          <w:szCs w:val="26"/>
        </w:rPr>
        <w:t>developed</w:t>
      </w:r>
      <w:r>
        <w:rPr>
          <w:szCs w:val="26"/>
        </w:rPr>
        <w:t xml:space="preserve"> recently</w:t>
      </w:r>
      <w:r w:rsidRPr="00BC007A">
        <w:rPr>
          <w:szCs w:val="26"/>
        </w:rPr>
        <w:t xml:space="preserve"> is the </w:t>
      </w:r>
      <w:bookmarkStart w:id="11"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1"/>
      <w:r w:rsidRPr="00BC007A">
        <w:rPr>
          <w:szCs w:val="26"/>
        </w:rPr>
        <w:t>.</w:t>
      </w:r>
    </w:p>
    <w:p w14:paraId="2C1E9D9F" w14:textId="77777777" w:rsidR="00EF1B4C" w:rsidRPr="0076762F" w:rsidRDefault="00EF1B4C"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2D91B448" w14:textId="77777777" w:rsidR="00EF1B4C" w:rsidRPr="00BC007A" w:rsidRDefault="00EF1B4C"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49BDE7A0" w14:textId="77777777" w:rsidR="00EF1B4C" w:rsidRPr="00BC007A" w:rsidRDefault="00EF1B4C"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156BCB2E" w14:textId="77777777" w:rsidR="00EF1B4C" w:rsidRPr="00BC007A" w:rsidRDefault="00EF1B4C"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635E6652" w14:textId="77777777" w:rsidR="00EF1B4C" w:rsidRPr="00BC007A" w:rsidRDefault="00EF1B4C"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378843FD" w14:textId="77777777" w:rsidR="00EF1B4C" w:rsidRDefault="00EF1B4C" w:rsidP="00FC672C">
      <w:pPr>
        <w:rPr>
          <w:rFonts w:asciiTheme="majorHAnsi" w:eastAsiaTheme="majorEastAsia" w:hAnsiTheme="majorHAnsi" w:cstheme="majorBidi"/>
          <w:b/>
          <w:bCs/>
          <w:color w:val="1F4E79" w:themeColor="accent5" w:themeShade="80"/>
          <w:sz w:val="32"/>
          <w:szCs w:val="32"/>
          <w:lang w:bidi="ar-EG"/>
        </w:rPr>
      </w:pPr>
      <w:r>
        <w:br w:type="page"/>
      </w:r>
    </w:p>
    <w:p w14:paraId="01A4FF7B" w14:textId="77777777" w:rsidR="00EF1B4C" w:rsidRPr="00BC007A" w:rsidRDefault="00EF1B4C" w:rsidP="0037318B">
      <w:pPr>
        <w:pStyle w:val="Heading2"/>
        <w:spacing w:line="259" w:lineRule="auto"/>
        <w:jc w:val="left"/>
      </w:pPr>
      <w:bookmarkStart w:id="12" w:name="_Toc101814649"/>
      <w:bookmarkStart w:id="13" w:name="_Toc101814775"/>
      <w:bookmarkStart w:id="14" w:name="_Toc107514259"/>
      <w:bookmarkStart w:id="15" w:name="_Toc107986674"/>
      <w:r w:rsidRPr="00BC007A">
        <w:t>Project Contributions</w:t>
      </w:r>
      <w:bookmarkEnd w:id="12"/>
      <w:bookmarkEnd w:id="13"/>
      <w:bookmarkEnd w:id="14"/>
      <w:bookmarkEnd w:id="15"/>
    </w:p>
    <w:p w14:paraId="31E9B87F" w14:textId="77777777" w:rsidR="00EF1B4C" w:rsidRPr="00BC007A" w:rsidRDefault="00EF1B4C" w:rsidP="00FC672C">
      <w:pPr>
        <w:ind w:firstLine="540"/>
        <w:rPr>
          <w:szCs w:val="26"/>
        </w:rPr>
      </w:pPr>
      <w:r w:rsidRPr="00BC007A">
        <w:rPr>
          <w:szCs w:val="26"/>
        </w:rPr>
        <w:t>The main contributions of the project can be summarized as follows:</w:t>
      </w:r>
    </w:p>
    <w:p w14:paraId="6E57BD6C" w14:textId="77777777" w:rsidR="00EF1B4C" w:rsidRPr="00BC007A" w:rsidRDefault="00EF1B4C" w:rsidP="00EF1B4C">
      <w:pPr>
        <w:numPr>
          <w:ilvl w:val="0"/>
          <w:numId w:val="2"/>
        </w:numPr>
        <w:tabs>
          <w:tab w:val="clear" w:pos="720"/>
        </w:tabs>
        <w:spacing w:after="0" w:line="259" w:lineRule="auto"/>
        <w:ind w:left="360"/>
        <w:jc w:val="left"/>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370AC30C" w14:textId="77777777" w:rsidR="00EF1B4C" w:rsidRPr="00BC007A" w:rsidRDefault="00EF1B4C" w:rsidP="00EF1B4C">
      <w:pPr>
        <w:numPr>
          <w:ilvl w:val="0"/>
          <w:numId w:val="2"/>
        </w:numPr>
        <w:tabs>
          <w:tab w:val="clear" w:pos="720"/>
          <w:tab w:val="num" w:pos="360"/>
        </w:tabs>
        <w:spacing w:after="0" w:line="259" w:lineRule="auto"/>
        <w:ind w:left="360"/>
        <w:jc w:val="left"/>
        <w:rPr>
          <w:szCs w:val="26"/>
        </w:rPr>
      </w:pPr>
      <w:r w:rsidRPr="00BC007A">
        <w:rPr>
          <w:szCs w:val="26"/>
        </w:rPr>
        <w:t>An efficient BFS algorithm is used for the load flow calculations in distribution systems.</w:t>
      </w:r>
    </w:p>
    <w:p w14:paraId="32E96752" w14:textId="77777777" w:rsidR="00EF1B4C" w:rsidRPr="00BC007A" w:rsidRDefault="00EF1B4C" w:rsidP="00EF1B4C">
      <w:pPr>
        <w:numPr>
          <w:ilvl w:val="0"/>
          <w:numId w:val="2"/>
        </w:numPr>
        <w:tabs>
          <w:tab w:val="clear" w:pos="720"/>
          <w:tab w:val="num" w:pos="360"/>
        </w:tabs>
        <w:spacing w:after="0" w:line="259" w:lineRule="auto"/>
        <w:ind w:left="360"/>
        <w:jc w:val="left"/>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3F2D84F6" w14:textId="77777777" w:rsidR="00EF1B4C" w:rsidRPr="00BC007A" w:rsidRDefault="00EF1B4C" w:rsidP="0037318B">
      <w:pPr>
        <w:pStyle w:val="Heading2"/>
        <w:spacing w:line="259" w:lineRule="auto"/>
        <w:jc w:val="left"/>
      </w:pPr>
      <w:r w:rsidRPr="00BC007A">
        <w:t xml:space="preserve"> </w:t>
      </w:r>
      <w:bookmarkStart w:id="16" w:name="_Toc101814650"/>
      <w:bookmarkStart w:id="17" w:name="_Toc101814776"/>
      <w:bookmarkStart w:id="18" w:name="_Toc107514260"/>
      <w:bookmarkStart w:id="19" w:name="_Toc107986675"/>
      <w:r w:rsidRPr="00BC007A">
        <w:t>Scope of the Project</w:t>
      </w:r>
      <w:bookmarkEnd w:id="16"/>
      <w:bookmarkEnd w:id="17"/>
      <w:bookmarkEnd w:id="18"/>
      <w:bookmarkEnd w:id="19"/>
      <w:r w:rsidRPr="00BC007A">
        <w:t xml:space="preserve"> </w:t>
      </w:r>
    </w:p>
    <w:p w14:paraId="5052B8D8" w14:textId="77777777" w:rsidR="00EF1B4C" w:rsidRPr="00BC007A" w:rsidRDefault="00EF1B4C"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108A0A64" w14:textId="77777777" w:rsidR="00EF1B4C" w:rsidRPr="00BC007A" w:rsidRDefault="00EF1B4C"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1ABD6297" w14:textId="77777777" w:rsidR="00EF1B4C" w:rsidRPr="00BC007A" w:rsidRDefault="00EF1B4C"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6E7C0089" w14:textId="77777777" w:rsidR="00EF1B4C" w:rsidRPr="00BC007A" w:rsidRDefault="00EF1B4C"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262D8520" w14:textId="77777777" w:rsidR="00EF1B4C" w:rsidRPr="00BC007A" w:rsidRDefault="00EF1B4C"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3B58F21E" w14:textId="77777777" w:rsidR="00EF1B4C" w:rsidRPr="00BC007A" w:rsidRDefault="00EF1B4C"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5E4D4C67" w14:textId="77777777" w:rsidR="00EF1B4C" w:rsidRPr="00BC007A" w:rsidRDefault="00EF1B4C"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914240" behindDoc="0" locked="0" layoutInCell="1" allowOverlap="1" wp14:anchorId="3CE620C8" wp14:editId="63845A84">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DD05C" id="Straight Connector 2" o:spid="_x0000_s1026" style="position:absolute;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913216" behindDoc="0" locked="0" layoutInCell="1" allowOverlap="1" wp14:anchorId="67916D31" wp14:editId="5116D893">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7898C" id="Straight Connector 4" o:spid="_x0000_s1026" style="position:absolute;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5678EDA6" w14:textId="77777777" w:rsidR="00EF1B4C" w:rsidRDefault="00EF1B4C"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7841D829" w14:textId="77777777" w:rsidR="00EF1B4C" w:rsidRPr="006B4C9D" w:rsidRDefault="00EF1B4C" w:rsidP="00FC672C">
      <w:pPr>
        <w:tabs>
          <w:tab w:val="left" w:pos="1452"/>
        </w:tabs>
        <w:rPr>
          <w:lang w:bidi="ar-EG"/>
        </w:rPr>
        <w:sectPr w:rsidR="00EF1B4C"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6D024" w14:textId="77777777" w:rsidR="00C246F5" w:rsidRDefault="00C246F5">
      <w:pPr>
        <w:spacing w:after="0" w:line="240" w:lineRule="auto"/>
      </w:pPr>
      <w:r>
        <w:separator/>
      </w:r>
    </w:p>
  </w:endnote>
  <w:endnote w:type="continuationSeparator" w:id="0">
    <w:p w14:paraId="1E638E3C" w14:textId="77777777" w:rsidR="00C246F5" w:rsidRDefault="00C24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F6F31" w14:textId="77777777" w:rsidR="00EF1B4C" w:rsidRDefault="00EF1B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120438"/>
      <w:docPartObj>
        <w:docPartGallery w:val="Page Numbers (Bottom of Page)"/>
        <w:docPartUnique/>
      </w:docPartObj>
    </w:sdtPr>
    <w:sdtEndPr>
      <w:rPr>
        <w:color w:val="7F7F7F" w:themeColor="background1" w:themeShade="7F"/>
        <w:spacing w:val="60"/>
      </w:rPr>
    </w:sdtEndPr>
    <w:sdtContent>
      <w:p w14:paraId="548D9698" w14:textId="77777777" w:rsidR="00EF1B4C" w:rsidRDefault="00EF1B4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6D71517" w14:textId="77777777" w:rsidR="00EF1B4C" w:rsidRDefault="00EF1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AF728" w14:textId="77777777" w:rsidR="00C246F5" w:rsidRDefault="00C246F5">
      <w:pPr>
        <w:spacing w:after="0" w:line="240" w:lineRule="auto"/>
      </w:pPr>
      <w:r>
        <w:separator/>
      </w:r>
    </w:p>
  </w:footnote>
  <w:footnote w:type="continuationSeparator" w:id="0">
    <w:p w14:paraId="3980F7C5" w14:textId="77777777" w:rsidR="00C246F5" w:rsidRDefault="00C246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C246F5"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2393A"/>
    <w:rsid w:val="00152E69"/>
    <w:rsid w:val="001576CF"/>
    <w:rsid w:val="00160B35"/>
    <w:rsid w:val="001777A9"/>
    <w:rsid w:val="00182488"/>
    <w:rsid w:val="001A2790"/>
    <w:rsid w:val="001A4A4F"/>
    <w:rsid w:val="001A6D1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65555"/>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520CA"/>
    <w:rsid w:val="006717CB"/>
    <w:rsid w:val="006806E9"/>
    <w:rsid w:val="006B2ADF"/>
    <w:rsid w:val="006B4760"/>
    <w:rsid w:val="006B4C9D"/>
    <w:rsid w:val="006C0D17"/>
    <w:rsid w:val="006C0FF7"/>
    <w:rsid w:val="006C2620"/>
    <w:rsid w:val="006C5E3B"/>
    <w:rsid w:val="006D36DB"/>
    <w:rsid w:val="006E376B"/>
    <w:rsid w:val="00704B9F"/>
    <w:rsid w:val="007238FD"/>
    <w:rsid w:val="007241B9"/>
    <w:rsid w:val="00726A26"/>
    <w:rsid w:val="00746838"/>
    <w:rsid w:val="00784D88"/>
    <w:rsid w:val="007A3699"/>
    <w:rsid w:val="007A493B"/>
    <w:rsid w:val="007B5E4B"/>
    <w:rsid w:val="007C0182"/>
    <w:rsid w:val="007C4DB6"/>
    <w:rsid w:val="007E0127"/>
    <w:rsid w:val="007E6DDD"/>
    <w:rsid w:val="007F152B"/>
    <w:rsid w:val="007F5A36"/>
    <w:rsid w:val="0081756B"/>
    <w:rsid w:val="00830575"/>
    <w:rsid w:val="00862892"/>
    <w:rsid w:val="008640D9"/>
    <w:rsid w:val="00885A02"/>
    <w:rsid w:val="00897BF5"/>
    <w:rsid w:val="008C4DD2"/>
    <w:rsid w:val="008C5F0E"/>
    <w:rsid w:val="008C707D"/>
    <w:rsid w:val="008E79D8"/>
    <w:rsid w:val="008F34F3"/>
    <w:rsid w:val="00911AE5"/>
    <w:rsid w:val="0091790F"/>
    <w:rsid w:val="00921401"/>
    <w:rsid w:val="00923BD5"/>
    <w:rsid w:val="00927E6C"/>
    <w:rsid w:val="00946A23"/>
    <w:rsid w:val="009673E2"/>
    <w:rsid w:val="009955D6"/>
    <w:rsid w:val="009D3080"/>
    <w:rsid w:val="009E45F6"/>
    <w:rsid w:val="009E7004"/>
    <w:rsid w:val="009E7BD4"/>
    <w:rsid w:val="00A11CFA"/>
    <w:rsid w:val="00A30C92"/>
    <w:rsid w:val="00A47321"/>
    <w:rsid w:val="00A71460"/>
    <w:rsid w:val="00AA141D"/>
    <w:rsid w:val="00AA76A8"/>
    <w:rsid w:val="00AA7818"/>
    <w:rsid w:val="00AC4EEB"/>
    <w:rsid w:val="00AC6080"/>
    <w:rsid w:val="00AD1F55"/>
    <w:rsid w:val="00AD280C"/>
    <w:rsid w:val="00AE279E"/>
    <w:rsid w:val="00AE5243"/>
    <w:rsid w:val="00AE6D81"/>
    <w:rsid w:val="00AF6912"/>
    <w:rsid w:val="00B12E96"/>
    <w:rsid w:val="00B23882"/>
    <w:rsid w:val="00B25677"/>
    <w:rsid w:val="00B4255C"/>
    <w:rsid w:val="00B42F23"/>
    <w:rsid w:val="00B53C21"/>
    <w:rsid w:val="00BB27AE"/>
    <w:rsid w:val="00BC1B76"/>
    <w:rsid w:val="00BC3EA7"/>
    <w:rsid w:val="00BE5141"/>
    <w:rsid w:val="00C06673"/>
    <w:rsid w:val="00C246F5"/>
    <w:rsid w:val="00C4228F"/>
    <w:rsid w:val="00C47A15"/>
    <w:rsid w:val="00C73BD8"/>
    <w:rsid w:val="00C934B7"/>
    <w:rsid w:val="00C94476"/>
    <w:rsid w:val="00CA420F"/>
    <w:rsid w:val="00CE3B71"/>
    <w:rsid w:val="00CE58B3"/>
    <w:rsid w:val="00D130DB"/>
    <w:rsid w:val="00D26B15"/>
    <w:rsid w:val="00D362D6"/>
    <w:rsid w:val="00D41053"/>
    <w:rsid w:val="00D537CD"/>
    <w:rsid w:val="00D53A34"/>
    <w:rsid w:val="00D56BDD"/>
    <w:rsid w:val="00D82544"/>
    <w:rsid w:val="00D9191B"/>
    <w:rsid w:val="00D93F3A"/>
    <w:rsid w:val="00DB1B1D"/>
    <w:rsid w:val="00DC3315"/>
    <w:rsid w:val="00DE538B"/>
    <w:rsid w:val="00E51360"/>
    <w:rsid w:val="00E714E6"/>
    <w:rsid w:val="00E771F0"/>
    <w:rsid w:val="00E80E8C"/>
    <w:rsid w:val="00E82DFD"/>
    <w:rsid w:val="00E84E7E"/>
    <w:rsid w:val="00ED436C"/>
    <w:rsid w:val="00EE6E35"/>
    <w:rsid w:val="00EE6FAC"/>
    <w:rsid w:val="00EF09D5"/>
    <w:rsid w:val="00EF1B4C"/>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3</Words>
  <Characters>9651</Characters>
  <Application>Microsoft Office Word</Application>
  <DocSecurity>0</DocSecurity>
  <Lines>80</Lines>
  <Paragraphs>22</Paragraphs>
  <ScaleCrop>false</ScaleCrop>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0</cp:revision>
  <dcterms:created xsi:type="dcterms:W3CDTF">2022-04-25T05:40:00Z</dcterms:created>
  <dcterms:modified xsi:type="dcterms:W3CDTF">2022-07-02T23:35:00Z</dcterms:modified>
</cp:coreProperties>
</file>